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 (2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50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9 (59.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8e5f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